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1F893" w14:textId="77777777" w:rsidR="00543FCF" w:rsidRDefault="00543FCF" w:rsidP="00543FCF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OLE_LINK4"/>
      <w:r w:rsidRPr="00C21005">
        <w:rPr>
          <w:rFonts w:ascii="Times New Roman" w:hAnsi="Times New Roman" w:cs="Times New Roman"/>
          <w:b/>
          <w:bCs/>
          <w:sz w:val="24"/>
          <w:szCs w:val="24"/>
        </w:rPr>
        <w:t>How parenthood contributes to gender gaps in academia</w:t>
      </w:r>
      <w:bookmarkEnd w:id="0"/>
    </w:p>
    <w:p w14:paraId="40D9F545" w14:textId="77777777" w:rsidR="00543FCF" w:rsidRPr="00C21005" w:rsidRDefault="00543FCF" w:rsidP="00543FCF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C21005">
        <w:rPr>
          <w:rFonts w:ascii="Times New Roman" w:hAnsi="Times New Roman" w:cs="Times New Roman"/>
          <w:bCs/>
          <w:sz w:val="24"/>
          <w:szCs w:val="24"/>
        </w:rPr>
        <w:t>(</w:t>
      </w:r>
      <w:r w:rsidRPr="00C21005">
        <w:rPr>
          <w:rFonts w:ascii="Times New Roman" w:hAnsi="Times New Roman"/>
          <w:bCs/>
          <w:sz w:val="24"/>
          <w:szCs w:val="24"/>
        </w:rPr>
        <w:t xml:space="preserve">Zheng X, Yuan H, Ni, C. </w:t>
      </w:r>
      <w:r w:rsidRPr="00C21005">
        <w:rPr>
          <w:rFonts w:ascii="Times New Roman" w:hAnsi="Times New Roman" w:cs="Times New Roman"/>
          <w:bCs/>
          <w:sz w:val="24"/>
          <w:szCs w:val="24"/>
        </w:rPr>
        <w:t>202</w:t>
      </w:r>
      <w:r w:rsidRPr="00C21005">
        <w:rPr>
          <w:rFonts w:ascii="Times New Roman" w:hAnsi="Times New Roman"/>
          <w:bCs/>
          <w:sz w:val="24"/>
          <w:szCs w:val="24"/>
        </w:rPr>
        <w:t>2</w:t>
      </w:r>
      <w:r w:rsidRPr="00C210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21005">
        <w:rPr>
          <w:rFonts w:ascii="Times New Roman" w:hAnsi="Times New Roman" w:cs="Times New Roman"/>
          <w:bCs/>
          <w:i/>
          <w:sz w:val="24"/>
          <w:szCs w:val="24"/>
        </w:rPr>
        <w:t>eLife</w:t>
      </w:r>
      <w:r w:rsidRPr="00C2100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C21005">
        <w:rPr>
          <w:rFonts w:ascii="Times New Roman" w:hAnsi="Times New Roman" w:cs="Times New Roman"/>
          <w:b/>
          <w:sz w:val="24"/>
          <w:szCs w:val="24"/>
        </w:rPr>
        <w:t>1</w:t>
      </w:r>
      <w:r w:rsidRPr="00C21005">
        <w:rPr>
          <w:rFonts w:ascii="Times New Roman" w:hAnsi="Times New Roman"/>
          <w:b/>
          <w:sz w:val="24"/>
          <w:szCs w:val="24"/>
        </w:rPr>
        <w:t>1</w:t>
      </w:r>
      <w:r w:rsidRPr="00C21005">
        <w:rPr>
          <w:rFonts w:ascii="Times New Roman" w:hAnsi="Times New Roman" w:cs="Times New Roman"/>
          <w:bCs/>
          <w:sz w:val="24"/>
          <w:szCs w:val="24"/>
        </w:rPr>
        <w:t>:e</w:t>
      </w:r>
      <w:proofErr w:type="gramEnd"/>
      <w:r w:rsidRPr="00C21005">
        <w:rPr>
          <w:rFonts w:ascii="Times New Roman" w:hAnsi="Times New Roman" w:cs="Times New Roman"/>
          <w:bCs/>
          <w:sz w:val="24"/>
          <w:szCs w:val="24"/>
        </w:rPr>
        <w:t>7</w:t>
      </w:r>
      <w:r w:rsidRPr="00C21005">
        <w:rPr>
          <w:rFonts w:ascii="Times New Roman" w:hAnsi="Times New Roman"/>
          <w:bCs/>
          <w:sz w:val="24"/>
          <w:szCs w:val="24"/>
        </w:rPr>
        <w:t>8909</w:t>
      </w:r>
      <w:r w:rsidRPr="00C21005">
        <w:rPr>
          <w:rFonts w:ascii="Times New Roman" w:hAnsi="Times New Roman" w:cs="Times New Roman"/>
          <w:bCs/>
          <w:sz w:val="24"/>
          <w:szCs w:val="24"/>
        </w:rPr>
        <w:t>)</w:t>
      </w:r>
    </w:p>
    <w:p w14:paraId="04A3380E" w14:textId="77777777" w:rsidR="00543FCF" w:rsidRPr="00C21005" w:rsidRDefault="00543FCF" w:rsidP="00543FCF">
      <w:pPr>
        <w:spacing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04AA185A" w14:textId="4D7ED308" w:rsidR="00543FCF" w:rsidRPr="00C21005" w:rsidRDefault="00543FCF" w:rsidP="00543FCF">
      <w:pPr>
        <w:spacing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C21005">
        <w:rPr>
          <w:rFonts w:ascii="Times New Roman" w:eastAsia="Calibri" w:hAnsi="Times New Roman" w:cs="Times New Roman"/>
          <w:b/>
          <w:sz w:val="24"/>
          <w:szCs w:val="24"/>
        </w:rPr>
        <w:t xml:space="preserve">Supplementary file </w:t>
      </w:r>
      <w:r>
        <w:rPr>
          <w:rFonts w:ascii="Times New Roman" w:eastAsia="Calibri" w:hAnsi="Times New Roman" w:cs="Times New Roman"/>
          <w:b/>
          <w:sz w:val="24"/>
          <w:szCs w:val="24"/>
        </w:rPr>
        <w:t>3</w:t>
      </w:r>
    </w:p>
    <w:p w14:paraId="727FD46F" w14:textId="77777777" w:rsidR="00543FCF" w:rsidRDefault="00543FCF" w:rsidP="00137D33">
      <w:pPr>
        <w:spacing w:line="480" w:lineRule="auto"/>
        <w:contextualSpacing/>
        <w:outlineLvl w:val="0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14:paraId="7014B92D" w14:textId="0588F731" w:rsidR="00137D33" w:rsidRPr="00B971D8" w:rsidRDefault="00137D33" w:rsidP="00137D33">
      <w:pPr>
        <w:spacing w:line="480" w:lineRule="auto"/>
        <w:contextualSpacing/>
        <w:outlineLvl w:val="0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Survey questions</w:t>
      </w:r>
      <w:r w:rsidR="001B7F56"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 </w:t>
      </w:r>
      <w:r w:rsidR="00FE2F00"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used by</w:t>
      </w:r>
      <w:r w:rsidR="001B7F56"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 the study</w:t>
      </w:r>
    </w:p>
    <w:p w14:paraId="6610F293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With which gender do you most identify?</w:t>
      </w:r>
    </w:p>
    <w:p w14:paraId="3336DBBA" w14:textId="77777777" w:rsidR="00137D33" w:rsidRPr="00B971D8" w:rsidRDefault="00137D33" w:rsidP="00137D33">
      <w:pPr>
        <w:numPr>
          <w:ilvl w:val="0"/>
          <w:numId w:val="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Female</w:t>
      </w:r>
    </w:p>
    <w:p w14:paraId="5A983EBE" w14:textId="77777777" w:rsidR="00137D33" w:rsidRPr="00B971D8" w:rsidRDefault="00137D33" w:rsidP="00137D33">
      <w:pPr>
        <w:numPr>
          <w:ilvl w:val="0"/>
          <w:numId w:val="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Male</w:t>
      </w:r>
    </w:p>
    <w:p w14:paraId="1DABE680" w14:textId="77777777" w:rsidR="00137D33" w:rsidRPr="00B971D8" w:rsidRDefault="00137D33" w:rsidP="00137D33">
      <w:pPr>
        <w:numPr>
          <w:ilvl w:val="0"/>
          <w:numId w:val="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Other, please specify</w:t>
      </w:r>
    </w:p>
    <w:p w14:paraId="66B6906B" w14:textId="77777777" w:rsidR="00137D33" w:rsidRPr="00B971D8" w:rsidRDefault="00137D33" w:rsidP="00137D33">
      <w:pPr>
        <w:numPr>
          <w:ilvl w:val="0"/>
          <w:numId w:val="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Prefer not to disclose</w:t>
      </w:r>
    </w:p>
    <w:p w14:paraId="04CF437F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1E5D24D3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Please specify your ethnicity:</w:t>
      </w:r>
    </w:p>
    <w:p w14:paraId="765A6347" w14:textId="77777777" w:rsidR="00137D33" w:rsidRPr="00B971D8" w:rsidRDefault="00137D33" w:rsidP="00137D33">
      <w:pPr>
        <w:numPr>
          <w:ilvl w:val="0"/>
          <w:numId w:val="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White</w:t>
      </w:r>
    </w:p>
    <w:p w14:paraId="049F9694" w14:textId="77777777" w:rsidR="00137D33" w:rsidRPr="00B971D8" w:rsidRDefault="00137D33" w:rsidP="00137D33">
      <w:pPr>
        <w:numPr>
          <w:ilvl w:val="0"/>
          <w:numId w:val="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Black or African American</w:t>
      </w:r>
    </w:p>
    <w:p w14:paraId="796061F0" w14:textId="77777777" w:rsidR="00137D33" w:rsidRPr="00B971D8" w:rsidRDefault="00137D33" w:rsidP="00137D33">
      <w:pPr>
        <w:numPr>
          <w:ilvl w:val="0"/>
          <w:numId w:val="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American Indian or Native American</w:t>
      </w:r>
    </w:p>
    <w:p w14:paraId="019A1A8B" w14:textId="77777777" w:rsidR="00137D33" w:rsidRPr="00B971D8" w:rsidRDefault="00137D33" w:rsidP="00137D33">
      <w:pPr>
        <w:numPr>
          <w:ilvl w:val="0"/>
          <w:numId w:val="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Asian or Pacific Islander</w:t>
      </w:r>
    </w:p>
    <w:p w14:paraId="0FF8FEC5" w14:textId="77777777" w:rsidR="00137D33" w:rsidRPr="00B971D8" w:rsidRDefault="00137D33" w:rsidP="00137D33">
      <w:pPr>
        <w:numPr>
          <w:ilvl w:val="0"/>
          <w:numId w:val="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Hispanic or Latino</w:t>
      </w:r>
    </w:p>
    <w:p w14:paraId="5E528EDA" w14:textId="77777777" w:rsidR="00137D33" w:rsidRPr="00B971D8" w:rsidRDefault="00137D33" w:rsidP="00137D33">
      <w:pPr>
        <w:numPr>
          <w:ilvl w:val="0"/>
          <w:numId w:val="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Other, please specify</w:t>
      </w:r>
    </w:p>
    <w:p w14:paraId="203F2AE2" w14:textId="77777777" w:rsidR="00137D33" w:rsidRPr="00B971D8" w:rsidRDefault="00137D33" w:rsidP="00137D33">
      <w:pPr>
        <w:numPr>
          <w:ilvl w:val="0"/>
          <w:numId w:val="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Prefer not to disclose</w:t>
      </w:r>
    </w:p>
    <w:p w14:paraId="325CEEA1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323B57C1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What is your current marital status? This includes marriage or domestic partnership with the opposite or same sex. In this context, a domestic partnership includes those who are officially registered or who have lived together for more than 2 years.</w:t>
      </w:r>
    </w:p>
    <w:p w14:paraId="29A2429C" w14:textId="77777777" w:rsidR="00137D33" w:rsidRPr="00B971D8" w:rsidRDefault="00137D33" w:rsidP="00137D33">
      <w:pPr>
        <w:numPr>
          <w:ilvl w:val="0"/>
          <w:numId w:val="3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ever married or never taken part in a domestic partnership</w:t>
      </w:r>
    </w:p>
    <w:p w14:paraId="50E216B0" w14:textId="77777777" w:rsidR="00137D33" w:rsidRPr="00B971D8" w:rsidRDefault="00137D33" w:rsidP="00137D33">
      <w:pPr>
        <w:numPr>
          <w:ilvl w:val="0"/>
          <w:numId w:val="3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lastRenderedPageBreak/>
        <w:t>Never married but took part in a domestic partnership</w:t>
      </w:r>
    </w:p>
    <w:p w14:paraId="0C8D4ABD" w14:textId="77777777" w:rsidR="00137D33" w:rsidRPr="00B971D8" w:rsidRDefault="00137D33" w:rsidP="00137D33">
      <w:pPr>
        <w:numPr>
          <w:ilvl w:val="0"/>
          <w:numId w:val="3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Married, or in a domestic partnership</w:t>
      </w:r>
    </w:p>
    <w:p w14:paraId="2378DE3F" w14:textId="77777777" w:rsidR="00137D33" w:rsidRPr="00B971D8" w:rsidRDefault="00137D33" w:rsidP="00137D33">
      <w:pPr>
        <w:numPr>
          <w:ilvl w:val="0"/>
          <w:numId w:val="3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eparated</w:t>
      </w:r>
    </w:p>
    <w:p w14:paraId="6EF2E975" w14:textId="77777777" w:rsidR="00137D33" w:rsidRPr="00B971D8" w:rsidRDefault="00137D33" w:rsidP="00137D33">
      <w:pPr>
        <w:numPr>
          <w:ilvl w:val="0"/>
          <w:numId w:val="3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Divorced</w:t>
      </w:r>
    </w:p>
    <w:p w14:paraId="77F30DC9" w14:textId="77777777" w:rsidR="00137D33" w:rsidRPr="00B971D8" w:rsidRDefault="00137D33" w:rsidP="00137D33">
      <w:pPr>
        <w:numPr>
          <w:ilvl w:val="0"/>
          <w:numId w:val="3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Widowed</w:t>
      </w:r>
    </w:p>
    <w:p w14:paraId="4264C198" w14:textId="77777777" w:rsidR="00137D33" w:rsidRPr="00B971D8" w:rsidRDefault="00137D33" w:rsidP="00137D33">
      <w:pPr>
        <w:numPr>
          <w:ilvl w:val="0"/>
          <w:numId w:val="3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ot list, please specify</w:t>
      </w:r>
    </w:p>
    <w:p w14:paraId="2E63BB83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431D5B85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What is/are your general area(s) of study or research? Check all that apply.</w:t>
      </w:r>
    </w:p>
    <w:p w14:paraId="584CC95E" w14:textId="77777777" w:rsidR="00137D33" w:rsidRPr="00B971D8" w:rsidRDefault="00137D33" w:rsidP="00137D33">
      <w:pPr>
        <w:numPr>
          <w:ilvl w:val="0"/>
          <w:numId w:val="4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Arts &amp; Humanities</w:t>
      </w:r>
    </w:p>
    <w:p w14:paraId="14D60301" w14:textId="77777777" w:rsidR="00137D33" w:rsidRPr="00B971D8" w:rsidRDefault="00137D33" w:rsidP="00137D33">
      <w:pPr>
        <w:numPr>
          <w:ilvl w:val="0"/>
          <w:numId w:val="4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Medical Sciences</w:t>
      </w:r>
    </w:p>
    <w:p w14:paraId="713DE765" w14:textId="77777777" w:rsidR="00137D33" w:rsidRPr="00B971D8" w:rsidRDefault="00137D33" w:rsidP="00137D33">
      <w:pPr>
        <w:numPr>
          <w:ilvl w:val="0"/>
          <w:numId w:val="4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atural Science &amp; Engineering</w:t>
      </w:r>
    </w:p>
    <w:p w14:paraId="6EE30A12" w14:textId="77777777" w:rsidR="00137D33" w:rsidRPr="00B971D8" w:rsidRDefault="00137D33" w:rsidP="00137D33">
      <w:pPr>
        <w:numPr>
          <w:ilvl w:val="0"/>
          <w:numId w:val="4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ocial Sciences</w:t>
      </w:r>
    </w:p>
    <w:p w14:paraId="17064276" w14:textId="77777777" w:rsidR="00137D33" w:rsidRPr="00B971D8" w:rsidRDefault="00137D33" w:rsidP="00137D33">
      <w:pPr>
        <w:numPr>
          <w:ilvl w:val="0"/>
          <w:numId w:val="4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Other, please specify</w:t>
      </w:r>
    </w:p>
    <w:p w14:paraId="66306E53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6B054E9A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What is your current rank or role? Check all that apply. - Student (Bachelor, Master, or Doctoral)</w:t>
      </w:r>
    </w:p>
    <w:p w14:paraId="45A54BBA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tudent (Bachelor, Master, or Doctoral)</w:t>
      </w:r>
    </w:p>
    <w:p w14:paraId="7156FA0E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Post-doctoral fellow</w:t>
      </w:r>
    </w:p>
    <w:p w14:paraId="30C3E2F9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Lecturer (teaching graduate or undergraduate courses)</w:t>
      </w:r>
    </w:p>
    <w:p w14:paraId="65E735E8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Technician or technician assistant (e.g., statistician, laboratory assistant)</w:t>
      </w:r>
    </w:p>
    <w:p w14:paraId="720C021C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Research associate (at a public or private institution)</w:t>
      </w:r>
    </w:p>
    <w:p w14:paraId="51B9DD8A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enior researcher (at a public or private institution)</w:t>
      </w:r>
    </w:p>
    <w:p w14:paraId="6274CA3A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Assistant professor</w:t>
      </w:r>
    </w:p>
    <w:p w14:paraId="357EFDC5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Associate professor</w:t>
      </w:r>
    </w:p>
    <w:p w14:paraId="63DA3B37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lastRenderedPageBreak/>
        <w:t>Full professor</w:t>
      </w:r>
    </w:p>
    <w:p w14:paraId="461EA637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Emeritus professor</w:t>
      </w:r>
    </w:p>
    <w:p w14:paraId="20DB61C7" w14:textId="77777777" w:rsidR="00137D33" w:rsidRPr="00B971D8" w:rsidRDefault="00137D33" w:rsidP="00137D33">
      <w:pPr>
        <w:numPr>
          <w:ilvl w:val="0"/>
          <w:numId w:val="5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Other, please specify</w:t>
      </w:r>
    </w:p>
    <w:p w14:paraId="1B42C1F2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6B1732A9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This project focuses on the relationship between the career development and familial role of researchers. If you are currently a student and never had any work experience, you have the option to quit the survey.</w:t>
      </w:r>
    </w:p>
    <w:p w14:paraId="73FF5DC0" w14:textId="77777777" w:rsidR="00137D33" w:rsidRPr="00B971D8" w:rsidRDefault="00137D33" w:rsidP="00137D33">
      <w:pPr>
        <w:numPr>
          <w:ilvl w:val="0"/>
          <w:numId w:val="6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I would like to quit the survey.</w:t>
      </w:r>
    </w:p>
    <w:p w14:paraId="26BC7F5E" w14:textId="77777777" w:rsidR="00137D33" w:rsidRPr="00B971D8" w:rsidRDefault="00137D33" w:rsidP="00137D33">
      <w:pPr>
        <w:numPr>
          <w:ilvl w:val="0"/>
          <w:numId w:val="6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I would like to continue the survey</w:t>
      </w:r>
    </w:p>
    <w:p w14:paraId="286F134A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4843C511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How many children (of all ages) do you have, including step-, adopted, and biological children?</w:t>
      </w:r>
    </w:p>
    <w:p w14:paraId="6AEBE614" w14:textId="77777777" w:rsidR="00137D33" w:rsidRPr="00B971D8" w:rsidRDefault="00137D33" w:rsidP="00137D33">
      <w:pPr>
        <w:numPr>
          <w:ilvl w:val="0"/>
          <w:numId w:val="7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0</w:t>
      </w:r>
    </w:p>
    <w:p w14:paraId="76E68359" w14:textId="77777777" w:rsidR="00137D33" w:rsidRPr="00B971D8" w:rsidRDefault="00137D33" w:rsidP="00137D33">
      <w:pPr>
        <w:numPr>
          <w:ilvl w:val="0"/>
          <w:numId w:val="7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1</w:t>
      </w:r>
    </w:p>
    <w:p w14:paraId="0449F7BB" w14:textId="77777777" w:rsidR="00137D33" w:rsidRPr="00B971D8" w:rsidRDefault="00137D33" w:rsidP="00137D33">
      <w:pPr>
        <w:numPr>
          <w:ilvl w:val="0"/>
          <w:numId w:val="7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2</w:t>
      </w:r>
    </w:p>
    <w:p w14:paraId="24B160EE" w14:textId="77777777" w:rsidR="00137D33" w:rsidRPr="00B971D8" w:rsidRDefault="00137D33" w:rsidP="00137D33">
      <w:pPr>
        <w:numPr>
          <w:ilvl w:val="0"/>
          <w:numId w:val="7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3</w:t>
      </w:r>
    </w:p>
    <w:p w14:paraId="43E05371" w14:textId="77777777" w:rsidR="00137D33" w:rsidRPr="00B971D8" w:rsidRDefault="00137D33" w:rsidP="00137D33">
      <w:pPr>
        <w:numPr>
          <w:ilvl w:val="0"/>
          <w:numId w:val="7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4</w:t>
      </w:r>
    </w:p>
    <w:p w14:paraId="0FEDECBF" w14:textId="77777777" w:rsidR="00137D33" w:rsidRPr="00B971D8" w:rsidRDefault="00137D33" w:rsidP="00137D33">
      <w:pPr>
        <w:numPr>
          <w:ilvl w:val="0"/>
          <w:numId w:val="7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5</w:t>
      </w:r>
    </w:p>
    <w:p w14:paraId="35A014EF" w14:textId="77777777" w:rsidR="00137D33" w:rsidRPr="00B971D8" w:rsidRDefault="00137D33" w:rsidP="00137D33">
      <w:pPr>
        <w:numPr>
          <w:ilvl w:val="0"/>
          <w:numId w:val="7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6 or more</w:t>
      </w:r>
    </w:p>
    <w:p w14:paraId="594FDB7B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67A3E289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Is the number of children (include 0) you currently have related to your career considerations (more or less)?</w:t>
      </w:r>
    </w:p>
    <w:p w14:paraId="15368E58" w14:textId="77777777" w:rsidR="00137D33" w:rsidRPr="00B971D8" w:rsidRDefault="00137D33" w:rsidP="00137D33">
      <w:pPr>
        <w:numPr>
          <w:ilvl w:val="0"/>
          <w:numId w:val="8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Yes</w:t>
      </w:r>
    </w:p>
    <w:p w14:paraId="68FF8103" w14:textId="77777777" w:rsidR="00137D33" w:rsidRPr="00B971D8" w:rsidRDefault="00137D33" w:rsidP="00137D33">
      <w:pPr>
        <w:numPr>
          <w:ilvl w:val="0"/>
          <w:numId w:val="8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o</w:t>
      </w:r>
    </w:p>
    <w:p w14:paraId="2D052F07" w14:textId="77777777" w:rsidR="00137D33" w:rsidRPr="00B971D8" w:rsidRDefault="00137D33" w:rsidP="00137D33">
      <w:pPr>
        <w:numPr>
          <w:ilvl w:val="0"/>
          <w:numId w:val="8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lastRenderedPageBreak/>
        <w:t>Prefer not to disclose</w:t>
      </w:r>
    </w:p>
    <w:p w14:paraId="3AE9D857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381D4F4F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(For those who have children)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 xml:space="preserve"> Please evaluate the overall impact of child-rearing on your career development:</w:t>
      </w:r>
    </w:p>
    <w:p w14:paraId="57784B09" w14:textId="77777777" w:rsidR="00137D33" w:rsidRPr="00B971D8" w:rsidRDefault="00137D33" w:rsidP="00137D33">
      <w:pPr>
        <w:numPr>
          <w:ilvl w:val="0"/>
          <w:numId w:val="9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egative</w:t>
      </w:r>
    </w:p>
    <w:p w14:paraId="3CE38118" w14:textId="77777777" w:rsidR="00137D33" w:rsidRPr="00B971D8" w:rsidRDefault="00137D33" w:rsidP="00137D33">
      <w:pPr>
        <w:numPr>
          <w:ilvl w:val="0"/>
          <w:numId w:val="9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lightly negative</w:t>
      </w:r>
    </w:p>
    <w:p w14:paraId="7EDC53FA" w14:textId="77777777" w:rsidR="00137D33" w:rsidRPr="00B971D8" w:rsidRDefault="00137D33" w:rsidP="00137D33">
      <w:pPr>
        <w:numPr>
          <w:ilvl w:val="0"/>
          <w:numId w:val="9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Almost no influence</w:t>
      </w:r>
    </w:p>
    <w:p w14:paraId="658E8AFD" w14:textId="77777777" w:rsidR="00137D33" w:rsidRPr="00B971D8" w:rsidRDefault="00137D33" w:rsidP="00137D33">
      <w:pPr>
        <w:numPr>
          <w:ilvl w:val="0"/>
          <w:numId w:val="9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lightly positive</w:t>
      </w:r>
    </w:p>
    <w:p w14:paraId="2876FEC7" w14:textId="77777777" w:rsidR="00137D33" w:rsidRPr="00B971D8" w:rsidRDefault="00137D33" w:rsidP="00137D33">
      <w:pPr>
        <w:numPr>
          <w:ilvl w:val="0"/>
          <w:numId w:val="9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Positive</w:t>
      </w:r>
    </w:p>
    <w:p w14:paraId="7818DD39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6CEBD81A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(For those who have ever been married or cohabited) 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>Does/Did your current or most recent spouse/partner's primary job duties include conducting research?</w:t>
      </w:r>
    </w:p>
    <w:p w14:paraId="2ECE5C27" w14:textId="77777777" w:rsidR="00137D33" w:rsidRPr="00B971D8" w:rsidRDefault="00137D33" w:rsidP="00137D33">
      <w:pPr>
        <w:numPr>
          <w:ilvl w:val="0"/>
          <w:numId w:val="10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Yes</w:t>
      </w:r>
    </w:p>
    <w:p w14:paraId="3DB1FDA3" w14:textId="77777777" w:rsidR="00137D33" w:rsidRPr="00B971D8" w:rsidRDefault="00137D33" w:rsidP="00137D33">
      <w:pPr>
        <w:numPr>
          <w:ilvl w:val="0"/>
          <w:numId w:val="10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o</w:t>
      </w:r>
    </w:p>
    <w:p w14:paraId="705C3C44" w14:textId="77777777" w:rsidR="00137D33" w:rsidRPr="00B971D8" w:rsidRDefault="00137D33" w:rsidP="00137D33">
      <w:pPr>
        <w:numPr>
          <w:ilvl w:val="0"/>
          <w:numId w:val="10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I am not sure</w:t>
      </w:r>
    </w:p>
    <w:p w14:paraId="1D80E5AE" w14:textId="77777777" w:rsidR="00137D33" w:rsidRPr="00B971D8" w:rsidRDefault="00137D33" w:rsidP="00137D33">
      <w:pPr>
        <w:numPr>
          <w:ilvl w:val="0"/>
          <w:numId w:val="10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ot applicable</w:t>
      </w:r>
    </w:p>
    <w:p w14:paraId="74F80A1E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6AA90CCB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(For those who answered Yes in the previous question) 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>Did you ever collaborate on research projects with your current or most recent spouse/partner?</w:t>
      </w:r>
    </w:p>
    <w:p w14:paraId="725CB729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Yes</w:t>
      </w:r>
    </w:p>
    <w:p w14:paraId="69EBA3EA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o</w:t>
      </w:r>
    </w:p>
    <w:p w14:paraId="0FFC4A50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ot applicable</w:t>
      </w:r>
    </w:p>
    <w:p w14:paraId="5CBB8DAB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2236B237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lastRenderedPageBreak/>
        <w:t xml:space="preserve">(For those who have ever been married or cohabited) 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 xml:space="preserve">Overall, to what extent did your current or most recent spouse/partner provide the following support to your career development? (4-point </w:t>
      </w:r>
      <w:r w:rsidRPr="00B971D8">
        <w:rPr>
          <w:rFonts w:ascii="Times New Roman" w:hAnsi="Times New Roman" w:cs="Times New Roman"/>
          <w:sz w:val="24"/>
          <w:szCs w:val="24"/>
        </w:rPr>
        <w:t>scale: Not at all, A little bit, Moderate, and Substantial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>)</w:t>
      </w:r>
    </w:p>
    <w:p w14:paraId="275F9A56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Financial support (such as providing reasonable financial support when needed)</w:t>
      </w:r>
    </w:p>
    <w:p w14:paraId="19B08B1E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Emotional support (such as listening to your complaints, giving you a pep talk when needed)</w:t>
      </w:r>
    </w:p>
    <w:p w14:paraId="24D5C861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Time support (such as helping you take care of children and letting you focus more on work)</w:t>
      </w:r>
    </w:p>
    <w:p w14:paraId="3874F9D8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Decision support (such as your spouse/partner agreeing to move when you are offered an opportunity to do so for a job in another city)</w:t>
      </w:r>
    </w:p>
    <w:p w14:paraId="7AA1ADAE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Technical support (such as helping you solve problems in your work, or participating in your research)</w:t>
      </w:r>
    </w:p>
    <w:p w14:paraId="2790E0BA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etwork support (such as introducing people to you who might benefit your research)</w:t>
      </w:r>
    </w:p>
    <w:p w14:paraId="7C0A046D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Other support, please specify</w:t>
      </w:r>
    </w:p>
    <w:p w14:paraId="2758C708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13D83415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(For those who have ever been married or cohabited) 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 xml:space="preserve">Have you experienced any of the followings that impeded your career development because of spouse/partner/family related reasons? (4-point </w:t>
      </w:r>
      <w:r w:rsidRPr="00B971D8">
        <w:rPr>
          <w:rFonts w:ascii="Times New Roman" w:hAnsi="Times New Roman" w:cs="Times New Roman"/>
          <w:sz w:val="24"/>
          <w:szCs w:val="24"/>
        </w:rPr>
        <w:t>scale: Not at all, A little bit, Moderate, and Substantial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>)</w:t>
      </w:r>
    </w:p>
    <w:p w14:paraId="6852C99E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Emotional pressure (e.g., does not care about your career; makes you feel more depressed when you have problems at work)</w:t>
      </w:r>
    </w:p>
    <w:p w14:paraId="4B0D90E2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Work-family conflict (e.g., you sacrificed your own working time/career opportunity to take care of family)</w:t>
      </w:r>
    </w:p>
    <w:p w14:paraId="627C09D0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lastRenderedPageBreak/>
        <w:t>Decision nonsupport (e.g., does not agree to you accepting a more promising job in another city)</w:t>
      </w:r>
    </w:p>
    <w:p w14:paraId="4B9156FD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Marital dissatisfaction (e.g., you couldn't concentrate on work due to unresolved marital conflict)</w:t>
      </w:r>
    </w:p>
    <w:p w14:paraId="21C30D5D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etwork constraints (e.g., limits your involvement with the opposite sex which may benefit your career development)</w:t>
      </w:r>
    </w:p>
    <w:p w14:paraId="52E48060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Other, please specify</w:t>
      </w:r>
    </w:p>
    <w:p w14:paraId="231DC9AE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48CED3C7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(For those who have ever been married or cohabited) 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 xml:space="preserve">Please rate the work-family conflicts you have experienced, if any. (4-point </w:t>
      </w:r>
      <w:r w:rsidRPr="00B971D8">
        <w:rPr>
          <w:rFonts w:ascii="Times New Roman" w:hAnsi="Times New Roman" w:cs="Times New Roman"/>
          <w:sz w:val="24"/>
          <w:szCs w:val="24"/>
        </w:rPr>
        <w:t>scale: Not at all, A little bit, Moderate, and Substantial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>)</w:t>
      </w:r>
    </w:p>
    <w:p w14:paraId="419F62A4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Time-based conflict (</w:t>
      </w:r>
      <w:proofErr w:type="gramStart"/>
      <w:r w:rsidRPr="00B971D8">
        <w:rPr>
          <w:rFonts w:ascii="Times New Roman" w:hAnsi="Times New Roman" w:cs="Times New Roman"/>
          <w:sz w:val="24"/>
          <w:szCs w:val="24"/>
          <w:lang w:eastAsia="en-US"/>
        </w:rPr>
        <w:t>e.g.</w:t>
      </w:r>
      <w:proofErr w:type="gramEnd"/>
      <w:r w:rsidRPr="00B971D8">
        <w:rPr>
          <w:rFonts w:ascii="Times New Roman" w:hAnsi="Times New Roman" w:cs="Times New Roman"/>
          <w:sz w:val="24"/>
          <w:szCs w:val="24"/>
          <w:lang w:eastAsia="en-US"/>
        </w:rPr>
        <w:t xml:space="preserve"> working late on weekends to complete a work project, interfering with the time you can spend with family)</w:t>
      </w:r>
    </w:p>
    <w:p w14:paraId="1A981641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train-based conflict (</w:t>
      </w:r>
      <w:proofErr w:type="gramStart"/>
      <w:r w:rsidRPr="00B971D8">
        <w:rPr>
          <w:rFonts w:ascii="Times New Roman" w:hAnsi="Times New Roman" w:cs="Times New Roman"/>
          <w:sz w:val="24"/>
          <w:szCs w:val="24"/>
          <w:lang w:eastAsia="en-US"/>
        </w:rPr>
        <w:t>e.g.</w:t>
      </w:r>
      <w:proofErr w:type="gramEnd"/>
      <w:r w:rsidRPr="00B971D8">
        <w:rPr>
          <w:rFonts w:ascii="Times New Roman" w:hAnsi="Times New Roman" w:cs="Times New Roman"/>
          <w:sz w:val="24"/>
          <w:szCs w:val="24"/>
          <w:lang w:eastAsia="en-US"/>
        </w:rPr>
        <w:t xml:space="preserve"> an employee is not able to concentrate on work because he/she is concerned about his/her sick child/spouse/partner)</w:t>
      </w:r>
    </w:p>
    <w:p w14:paraId="579A8BEF" w14:textId="77777777" w:rsidR="00137D33" w:rsidRPr="00B971D8" w:rsidRDefault="00137D33" w:rsidP="00137D33">
      <w:pPr>
        <w:numPr>
          <w:ilvl w:val="0"/>
          <w:numId w:val="11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Behavior-based conflict (</w:t>
      </w:r>
      <w:proofErr w:type="gramStart"/>
      <w:r w:rsidRPr="00B971D8">
        <w:rPr>
          <w:rFonts w:ascii="Times New Roman" w:hAnsi="Times New Roman" w:cs="Times New Roman"/>
          <w:sz w:val="24"/>
          <w:szCs w:val="24"/>
          <w:lang w:eastAsia="en-US"/>
        </w:rPr>
        <w:t>e.g.</w:t>
      </w:r>
      <w:proofErr w:type="gramEnd"/>
      <w:r w:rsidRPr="00B971D8">
        <w:rPr>
          <w:rFonts w:ascii="Times New Roman" w:hAnsi="Times New Roman" w:cs="Times New Roman"/>
          <w:sz w:val="24"/>
          <w:szCs w:val="24"/>
          <w:lang w:eastAsia="en-US"/>
        </w:rPr>
        <w:t xml:space="preserve"> high-level employees are expected to be aggressive and unyielding at work but kind and considerable with his/her spouse/children)</w:t>
      </w:r>
    </w:p>
    <w:p w14:paraId="5EF7453C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4F2800D6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I am satisfied with the progress I have made towards meeting my research achievement goals.</w:t>
      </w:r>
    </w:p>
    <w:p w14:paraId="4CB4FD1D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trongly disagree</w:t>
      </w:r>
    </w:p>
    <w:p w14:paraId="565F268A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Disagree</w:t>
      </w:r>
    </w:p>
    <w:p w14:paraId="1B565048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omewhat disagree</w:t>
      </w:r>
    </w:p>
    <w:p w14:paraId="59528CF5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either agree nor disagree</w:t>
      </w:r>
    </w:p>
    <w:p w14:paraId="4EF672B0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omewhat agree</w:t>
      </w:r>
    </w:p>
    <w:p w14:paraId="5F9AA20D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lastRenderedPageBreak/>
        <w:t>Agree</w:t>
      </w:r>
    </w:p>
    <w:p w14:paraId="4A47BDF0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trongly agree</w:t>
      </w:r>
    </w:p>
    <w:p w14:paraId="3D4E8BA3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ot applicable</w:t>
      </w:r>
    </w:p>
    <w:p w14:paraId="094FB1D4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5165BBAD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I am satisfied with the progress I have made towards meeting my career achievement goals.</w:t>
      </w:r>
    </w:p>
    <w:p w14:paraId="46DDB563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trongly disagree</w:t>
      </w:r>
    </w:p>
    <w:p w14:paraId="42847320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Disagree</w:t>
      </w:r>
    </w:p>
    <w:p w14:paraId="6E417C7F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omewhat disagree</w:t>
      </w:r>
    </w:p>
    <w:p w14:paraId="6152073A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either agree nor disagree</w:t>
      </w:r>
    </w:p>
    <w:p w14:paraId="22EC15E9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omewhat agree</w:t>
      </w:r>
    </w:p>
    <w:p w14:paraId="56115D51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Agree</w:t>
      </w:r>
    </w:p>
    <w:p w14:paraId="7335C5D0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trongly agree</w:t>
      </w:r>
    </w:p>
    <w:p w14:paraId="70F2B126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ot applicable</w:t>
      </w:r>
    </w:p>
    <w:p w14:paraId="2982F0EC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1F6159CA" w14:textId="77777777" w:rsidR="00137D33" w:rsidRPr="00B971D8" w:rsidRDefault="00137D33" w:rsidP="00137D33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I have been recognized for my contributions to scholarly communities.</w:t>
      </w:r>
    </w:p>
    <w:p w14:paraId="74BE5BDE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trongly disagree</w:t>
      </w:r>
    </w:p>
    <w:p w14:paraId="45D74A69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Disagree</w:t>
      </w:r>
    </w:p>
    <w:p w14:paraId="6F4E743C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omewhat disagree</w:t>
      </w:r>
    </w:p>
    <w:p w14:paraId="2FCE16B0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either agree nor disagree</w:t>
      </w:r>
    </w:p>
    <w:p w14:paraId="10491F34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omewhat agree</w:t>
      </w:r>
    </w:p>
    <w:p w14:paraId="603EC962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Agree</w:t>
      </w:r>
    </w:p>
    <w:p w14:paraId="6D24B309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Strongly agree</w:t>
      </w:r>
    </w:p>
    <w:p w14:paraId="33F54C18" w14:textId="77777777" w:rsidR="00137D33" w:rsidRPr="00B971D8" w:rsidRDefault="00137D33" w:rsidP="00137D33">
      <w:pPr>
        <w:numPr>
          <w:ilvl w:val="0"/>
          <w:numId w:val="12"/>
        </w:num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t>Not applicable</w:t>
      </w:r>
    </w:p>
    <w:p w14:paraId="345A83C4" w14:textId="477F53F0" w:rsidR="00137D33" w:rsidRPr="00B971D8" w:rsidRDefault="00137D33" w:rsidP="00B971D8">
      <w:pPr>
        <w:spacing w:line="480" w:lineRule="auto"/>
        <w:contextualSpacing/>
        <w:jc w:val="both"/>
        <w:outlineLvl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B971D8">
        <w:rPr>
          <w:rFonts w:ascii="Times New Roman" w:hAnsi="Times New Roman" w:cs="Times New Roman"/>
          <w:sz w:val="24"/>
          <w:szCs w:val="24"/>
          <w:lang w:eastAsia="en-US"/>
        </w:rPr>
        <w:lastRenderedPageBreak/>
        <w:t xml:space="preserve">Note: Only questions supporting analyses in this study are </w:t>
      </w:r>
      <w:r w:rsidRPr="00B971D8">
        <w:rPr>
          <w:rFonts w:ascii="Times New Roman" w:hAnsi="Times New Roman" w:cs="Times New Roman"/>
          <w:sz w:val="24"/>
          <w:szCs w:val="24"/>
        </w:rPr>
        <w:t>displayed</w:t>
      </w:r>
      <w:r w:rsidRPr="00B971D8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sectPr w:rsidR="00137D33" w:rsidRPr="00B971D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20B9E" w14:textId="77777777" w:rsidR="00133F0E" w:rsidRDefault="00133F0E">
      <w:pPr>
        <w:spacing w:after="0" w:line="240" w:lineRule="auto"/>
      </w:pPr>
      <w:r>
        <w:separator/>
      </w:r>
    </w:p>
  </w:endnote>
  <w:endnote w:type="continuationSeparator" w:id="0">
    <w:p w14:paraId="63F86DDC" w14:textId="77777777" w:rsidR="00133F0E" w:rsidRDefault="00133F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55A03" w14:textId="77777777" w:rsidR="00133F0E" w:rsidRDefault="00133F0E">
      <w:pPr>
        <w:spacing w:after="0" w:line="240" w:lineRule="auto"/>
      </w:pPr>
      <w:r>
        <w:separator/>
      </w:r>
    </w:p>
  </w:footnote>
  <w:footnote w:type="continuationSeparator" w:id="0">
    <w:p w14:paraId="6CB43D6B" w14:textId="77777777" w:rsidR="00133F0E" w:rsidRDefault="00133F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C7DDA" w14:textId="77777777" w:rsidR="003A2FD8" w:rsidRPr="005001AC" w:rsidRDefault="00133F0E" w:rsidP="005001AC">
    <w:pPr>
      <w:jc w:val="right"/>
      <w:rPr>
        <w:sz w:val="20"/>
      </w:rPr>
    </w:pPr>
  </w:p>
  <w:p w14:paraId="2024D370" w14:textId="77777777" w:rsidR="003A2FD8" w:rsidRDefault="00133F0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607BD"/>
    <w:multiLevelType w:val="hybridMultilevel"/>
    <w:tmpl w:val="77E63A26"/>
    <w:lvl w:ilvl="0" w:tplc="661259F4">
      <w:start w:val="100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903048"/>
    <w:multiLevelType w:val="hybridMultilevel"/>
    <w:tmpl w:val="DD1042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5C2DA5"/>
    <w:multiLevelType w:val="hybridMultilevel"/>
    <w:tmpl w:val="BEA070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21333"/>
    <w:multiLevelType w:val="hybridMultilevel"/>
    <w:tmpl w:val="6E869C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8E124F"/>
    <w:multiLevelType w:val="hybridMultilevel"/>
    <w:tmpl w:val="4D3AFA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260DF"/>
    <w:multiLevelType w:val="hybridMultilevel"/>
    <w:tmpl w:val="520E73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8B268B"/>
    <w:multiLevelType w:val="hybridMultilevel"/>
    <w:tmpl w:val="D30634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0E519E"/>
    <w:multiLevelType w:val="hybridMultilevel"/>
    <w:tmpl w:val="D278D4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7499"/>
    <w:multiLevelType w:val="hybridMultilevel"/>
    <w:tmpl w:val="B498C0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963FF"/>
    <w:multiLevelType w:val="hybridMultilevel"/>
    <w:tmpl w:val="43A20FFE"/>
    <w:lvl w:ilvl="0" w:tplc="041866E8">
      <w:start w:val="2020"/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1233B2F"/>
    <w:multiLevelType w:val="hybridMultilevel"/>
    <w:tmpl w:val="50F403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BF3ACA"/>
    <w:multiLevelType w:val="hybridMultilevel"/>
    <w:tmpl w:val="22684F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A37529"/>
    <w:multiLevelType w:val="hybridMultilevel"/>
    <w:tmpl w:val="FAD207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4F5D23"/>
    <w:multiLevelType w:val="hybridMultilevel"/>
    <w:tmpl w:val="C5C6B4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8D4926"/>
    <w:multiLevelType w:val="hybridMultilevel"/>
    <w:tmpl w:val="2FCC0058"/>
    <w:lvl w:ilvl="0" w:tplc="7FF6799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524B0"/>
    <w:multiLevelType w:val="hybridMultilevel"/>
    <w:tmpl w:val="7B1A07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4F3E86"/>
    <w:multiLevelType w:val="hybridMultilevel"/>
    <w:tmpl w:val="A6B4DD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861D0"/>
    <w:multiLevelType w:val="hybridMultilevel"/>
    <w:tmpl w:val="582E46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2E759B"/>
    <w:multiLevelType w:val="hybridMultilevel"/>
    <w:tmpl w:val="056425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A44F0"/>
    <w:multiLevelType w:val="hybridMultilevel"/>
    <w:tmpl w:val="D04232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9C4CBA"/>
    <w:multiLevelType w:val="hybridMultilevel"/>
    <w:tmpl w:val="5DC0E4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35439"/>
    <w:multiLevelType w:val="hybridMultilevel"/>
    <w:tmpl w:val="D18EF6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9D17F6"/>
    <w:multiLevelType w:val="hybridMultilevel"/>
    <w:tmpl w:val="E000F4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C51D19"/>
    <w:multiLevelType w:val="hybridMultilevel"/>
    <w:tmpl w:val="116A7B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DA57A6"/>
    <w:multiLevelType w:val="hybridMultilevel"/>
    <w:tmpl w:val="66AC29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116BDC"/>
    <w:multiLevelType w:val="hybridMultilevel"/>
    <w:tmpl w:val="1D98BF46"/>
    <w:lvl w:ilvl="0" w:tplc="F40C2976">
      <w:start w:val="202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22"/>
  </w:num>
  <w:num w:numId="4">
    <w:abstractNumId w:val="18"/>
  </w:num>
  <w:num w:numId="5">
    <w:abstractNumId w:val="15"/>
  </w:num>
  <w:num w:numId="6">
    <w:abstractNumId w:val="30"/>
  </w:num>
  <w:num w:numId="7">
    <w:abstractNumId w:val="34"/>
  </w:num>
  <w:num w:numId="8">
    <w:abstractNumId w:val="29"/>
  </w:num>
  <w:num w:numId="9">
    <w:abstractNumId w:val="24"/>
  </w:num>
  <w:num w:numId="10">
    <w:abstractNumId w:val="17"/>
  </w:num>
  <w:num w:numId="11">
    <w:abstractNumId w:val="12"/>
  </w:num>
  <w:num w:numId="12">
    <w:abstractNumId w:val="26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1"/>
  </w:num>
  <w:num w:numId="24">
    <w:abstractNumId w:val="25"/>
  </w:num>
  <w:num w:numId="25">
    <w:abstractNumId w:val="36"/>
  </w:num>
  <w:num w:numId="26">
    <w:abstractNumId w:val="20"/>
  </w:num>
  <w:num w:numId="27">
    <w:abstractNumId w:val="19"/>
  </w:num>
  <w:num w:numId="28">
    <w:abstractNumId w:val="33"/>
  </w:num>
  <w:num w:numId="29">
    <w:abstractNumId w:val="13"/>
  </w:num>
  <w:num w:numId="30">
    <w:abstractNumId w:val="16"/>
  </w:num>
  <w:num w:numId="31">
    <w:abstractNumId w:val="32"/>
  </w:num>
  <w:num w:numId="32">
    <w:abstractNumId w:val="27"/>
  </w:num>
  <w:num w:numId="33">
    <w:abstractNumId w:val="28"/>
  </w:num>
  <w:num w:numId="34">
    <w:abstractNumId w:val="14"/>
  </w:num>
  <w:num w:numId="35">
    <w:abstractNumId w:val="31"/>
  </w:num>
  <w:num w:numId="36">
    <w:abstractNumId w:val="35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NTY3MzU2sTQ1MrFQ0lEKTi0uzszPAykwrgUA27JHhCwAAAA="/>
  </w:docVars>
  <w:rsids>
    <w:rsidRoot w:val="00137D33"/>
    <w:rsid w:val="00055C09"/>
    <w:rsid w:val="00133F0E"/>
    <w:rsid w:val="00135721"/>
    <w:rsid w:val="00137D33"/>
    <w:rsid w:val="00180C8B"/>
    <w:rsid w:val="001B7F56"/>
    <w:rsid w:val="00287EC4"/>
    <w:rsid w:val="003A7312"/>
    <w:rsid w:val="00543FCF"/>
    <w:rsid w:val="006D4C71"/>
    <w:rsid w:val="007C7FAB"/>
    <w:rsid w:val="008449DE"/>
    <w:rsid w:val="00931DEC"/>
    <w:rsid w:val="00970764"/>
    <w:rsid w:val="00AF6994"/>
    <w:rsid w:val="00B03A20"/>
    <w:rsid w:val="00B971D8"/>
    <w:rsid w:val="00DB7F65"/>
    <w:rsid w:val="00DC7566"/>
    <w:rsid w:val="00F65848"/>
    <w:rsid w:val="00FA12DD"/>
    <w:rsid w:val="00FE2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FCC86"/>
  <w15:chartTrackingRefBased/>
  <w15:docId w15:val="{50967FC2-CB09-4CC7-8C2A-539BAE6F9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7D33"/>
  </w:style>
  <w:style w:type="paragraph" w:styleId="Heading1">
    <w:name w:val="heading 1"/>
    <w:basedOn w:val="Normal"/>
    <w:next w:val="Normal"/>
    <w:link w:val="Heading1Char"/>
    <w:uiPriority w:val="9"/>
    <w:qFormat/>
    <w:rsid w:val="007C7FAB"/>
    <w:pPr>
      <w:keepNext/>
      <w:spacing w:before="240" w:after="60" w:line="240" w:lineRule="auto"/>
      <w:outlineLvl w:val="0"/>
    </w:pPr>
    <w:rPr>
      <w:rFonts w:ascii="Times New Roman" w:eastAsia="SimSun" w:hAnsi="Times New Roman" w:cs="Times New Roman"/>
      <w:b/>
      <w:bCs/>
      <w:kern w:val="32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semiHidden/>
    <w:qFormat/>
    <w:rsid w:val="007C7FAB"/>
    <w:pPr>
      <w:keepNext/>
      <w:spacing w:before="240" w:after="60" w:line="240" w:lineRule="auto"/>
      <w:outlineLvl w:val="1"/>
    </w:pPr>
    <w:rPr>
      <w:rFonts w:ascii="Cambria" w:eastAsia="SimSun" w:hAnsi="Cambria" w:cs="Times New Roman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semiHidden/>
    <w:qFormat/>
    <w:rsid w:val="007C7FAB"/>
    <w:pPr>
      <w:keepNext/>
      <w:spacing w:after="0" w:line="480" w:lineRule="auto"/>
      <w:outlineLvl w:val="2"/>
    </w:pPr>
    <w:rPr>
      <w:rFonts w:ascii="Times" w:eastAsia="Times" w:hAnsi="Times" w:cs="Times New Roman"/>
      <w:b/>
      <w:sz w:val="24"/>
      <w:szCs w:val="20"/>
      <w:lang w:eastAsia="en-US"/>
    </w:rPr>
  </w:style>
  <w:style w:type="paragraph" w:styleId="Heading4">
    <w:name w:val="heading 4"/>
    <w:basedOn w:val="Normal"/>
    <w:next w:val="Normal"/>
    <w:link w:val="Heading4Char"/>
    <w:semiHidden/>
    <w:qFormat/>
    <w:rsid w:val="007C7FAB"/>
    <w:pPr>
      <w:keepNext/>
      <w:spacing w:after="0" w:line="480" w:lineRule="auto"/>
      <w:outlineLvl w:val="3"/>
    </w:pPr>
    <w:rPr>
      <w:rFonts w:ascii="Times" w:eastAsia="SimSun" w:hAnsi="Times" w:cs="Times New Roman"/>
      <w:b/>
      <w:color w:val="0000FF"/>
      <w:sz w:val="44"/>
      <w:szCs w:val="20"/>
      <w:lang w:eastAsia="en-US"/>
    </w:rPr>
  </w:style>
  <w:style w:type="paragraph" w:styleId="Heading5">
    <w:name w:val="heading 5"/>
    <w:basedOn w:val="Normal"/>
    <w:next w:val="Normal"/>
    <w:link w:val="Heading5Char"/>
    <w:semiHidden/>
    <w:qFormat/>
    <w:rsid w:val="007C7FAB"/>
    <w:pPr>
      <w:spacing w:before="240" w:after="60" w:line="240" w:lineRule="auto"/>
      <w:outlineLvl w:val="4"/>
    </w:pPr>
    <w:rPr>
      <w:rFonts w:ascii="Calibri" w:eastAsia="SimSun" w:hAnsi="Calibri" w:cs="Times New Roman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semiHidden/>
    <w:qFormat/>
    <w:rsid w:val="007C7FAB"/>
    <w:pPr>
      <w:spacing w:before="240" w:after="60" w:line="240" w:lineRule="auto"/>
      <w:outlineLvl w:val="5"/>
    </w:pPr>
    <w:rPr>
      <w:rFonts w:ascii="Calibri" w:eastAsia="SimSun" w:hAnsi="Calibri" w:cs="Times New Roman"/>
      <w:b/>
      <w:bCs/>
      <w:lang w:eastAsia="en-US"/>
    </w:rPr>
  </w:style>
  <w:style w:type="paragraph" w:styleId="Heading7">
    <w:name w:val="heading 7"/>
    <w:basedOn w:val="Normal"/>
    <w:next w:val="Normal"/>
    <w:link w:val="Heading7Char"/>
    <w:semiHidden/>
    <w:qFormat/>
    <w:rsid w:val="007C7FAB"/>
    <w:pPr>
      <w:spacing w:before="240" w:after="60" w:line="240" w:lineRule="auto"/>
      <w:outlineLvl w:val="6"/>
    </w:pPr>
    <w:rPr>
      <w:rFonts w:ascii="Calibri" w:eastAsia="SimSun" w:hAnsi="Calibri"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semiHidden/>
    <w:qFormat/>
    <w:rsid w:val="007C7FAB"/>
    <w:pPr>
      <w:spacing w:before="240" w:after="60" w:line="240" w:lineRule="auto"/>
      <w:outlineLvl w:val="7"/>
    </w:pPr>
    <w:rPr>
      <w:rFonts w:ascii="Calibri" w:eastAsia="SimSun" w:hAnsi="Calibri"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semiHidden/>
    <w:qFormat/>
    <w:rsid w:val="007C7FAB"/>
    <w:pPr>
      <w:spacing w:before="240" w:after="60" w:line="240" w:lineRule="auto"/>
      <w:outlineLvl w:val="8"/>
    </w:pPr>
    <w:rPr>
      <w:rFonts w:ascii="Cambria" w:eastAsia="SimSun" w:hAnsi="Cambria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7FAB"/>
    <w:rPr>
      <w:rFonts w:ascii="Times New Roman" w:eastAsia="SimSun" w:hAnsi="Times New Roman" w:cs="Times New Roman"/>
      <w:b/>
      <w:bCs/>
      <w:kern w:val="32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7C7FAB"/>
    <w:rPr>
      <w:rFonts w:ascii="Cambria" w:eastAsia="SimSun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7C7FAB"/>
    <w:rPr>
      <w:rFonts w:ascii="Times" w:eastAsia="Times" w:hAnsi="Times" w:cs="Times New Roman"/>
      <w:b/>
      <w:sz w:val="24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7C7FAB"/>
    <w:rPr>
      <w:rFonts w:ascii="Times" w:eastAsia="SimSun" w:hAnsi="Times" w:cs="Times New Roman"/>
      <w:b/>
      <w:color w:val="0000FF"/>
      <w:sz w:val="44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7C7FAB"/>
    <w:rPr>
      <w:rFonts w:ascii="Calibri" w:eastAsia="SimSun" w:hAnsi="Calibri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7C7FAB"/>
    <w:rPr>
      <w:rFonts w:ascii="Calibri" w:eastAsia="SimSun" w:hAnsi="Calibri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7C7FAB"/>
    <w:rPr>
      <w:rFonts w:ascii="Calibri" w:eastAsia="SimSun" w:hAnsi="Calibri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7C7FAB"/>
    <w:rPr>
      <w:rFonts w:ascii="Calibri" w:eastAsia="SimSun" w:hAnsi="Calibri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7C7FAB"/>
    <w:rPr>
      <w:rFonts w:ascii="Cambria" w:eastAsia="SimSun" w:hAnsi="Cambria" w:cs="Times New Roman"/>
      <w:lang w:eastAsia="en-US"/>
    </w:rPr>
  </w:style>
  <w:style w:type="character" w:styleId="PageNumber">
    <w:name w:val="page number"/>
    <w:basedOn w:val="DefaultParagraphFont"/>
    <w:semiHidden/>
    <w:rsid w:val="007C7FAB"/>
  </w:style>
  <w:style w:type="paragraph" w:customStyle="1" w:styleId="SMHeading">
    <w:name w:val="SM Heading"/>
    <w:basedOn w:val="Heading1"/>
    <w:qFormat/>
    <w:rsid w:val="007C7FAB"/>
  </w:style>
  <w:style w:type="paragraph" w:customStyle="1" w:styleId="SMSubheading">
    <w:name w:val="SM Subheading"/>
    <w:basedOn w:val="Normal"/>
    <w:qFormat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0"/>
      <w:u w:val="words"/>
      <w:lang w:eastAsia="en-US"/>
    </w:rPr>
  </w:style>
  <w:style w:type="paragraph" w:customStyle="1" w:styleId="SMText">
    <w:name w:val="SM Text"/>
    <w:basedOn w:val="Normal"/>
    <w:qFormat/>
    <w:rsid w:val="007C7FAB"/>
    <w:pPr>
      <w:spacing w:after="0" w:line="240" w:lineRule="auto"/>
      <w:ind w:firstLine="48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customStyle="1" w:styleId="SMcaption">
    <w:name w:val="SM caption"/>
    <w:basedOn w:val="SMText"/>
    <w:qFormat/>
    <w:rsid w:val="007C7FAB"/>
    <w:pPr>
      <w:ind w:firstLine="0"/>
    </w:pPr>
  </w:style>
  <w:style w:type="paragraph" w:styleId="BalloonText">
    <w:name w:val="Balloon Text"/>
    <w:basedOn w:val="Normal"/>
    <w:link w:val="BalloonTextChar"/>
    <w:semiHidden/>
    <w:rsid w:val="007C7FAB"/>
    <w:pPr>
      <w:spacing w:after="0" w:line="240" w:lineRule="auto"/>
    </w:pPr>
    <w:rPr>
      <w:rFonts w:ascii="Tahoma" w:eastAsia="SimSun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C7FAB"/>
    <w:rPr>
      <w:rFonts w:ascii="Tahoma" w:eastAsia="SimSun" w:hAnsi="Tahoma" w:cs="Tahoma"/>
      <w:sz w:val="16"/>
      <w:szCs w:val="16"/>
      <w:lang w:eastAsia="en-US"/>
    </w:rPr>
  </w:style>
  <w:style w:type="paragraph" w:styleId="Bibliography">
    <w:name w:val="Bibliography"/>
    <w:basedOn w:val="Normal"/>
    <w:next w:val="Normal"/>
    <w:uiPriority w:val="37"/>
    <w:semiHidden/>
    <w:rsid w:val="007C7FAB"/>
    <w:pPr>
      <w:spacing w:after="0" w:line="480" w:lineRule="auto"/>
      <w:ind w:left="720" w:hanging="72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BlockText">
    <w:name w:val="Block Text"/>
    <w:basedOn w:val="Normal"/>
    <w:semiHidden/>
    <w:rsid w:val="007C7FAB"/>
    <w:pPr>
      <w:spacing w:after="120" w:line="240" w:lineRule="auto"/>
      <w:ind w:left="1440" w:right="14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BodyText">
    <w:name w:val="Body Text"/>
    <w:basedOn w:val="Normal"/>
    <w:link w:val="BodyTextChar"/>
    <w:semiHidden/>
    <w:rsid w:val="007C7FAB"/>
    <w:pPr>
      <w:spacing w:after="12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BodyText2">
    <w:name w:val="Body Text 2"/>
    <w:basedOn w:val="Normal"/>
    <w:link w:val="BodyText2Char"/>
    <w:semiHidden/>
    <w:rsid w:val="007C7FAB"/>
    <w:pPr>
      <w:spacing w:after="120" w:line="48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BodyText3">
    <w:name w:val="Body Text 3"/>
    <w:basedOn w:val="Normal"/>
    <w:link w:val="BodyText3Char"/>
    <w:semiHidden/>
    <w:rsid w:val="007C7FAB"/>
    <w:pPr>
      <w:spacing w:after="120" w:line="240" w:lineRule="auto"/>
    </w:pPr>
    <w:rPr>
      <w:rFonts w:ascii="Times New Roman" w:eastAsia="SimSun" w:hAnsi="Times New Roman"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7C7FAB"/>
    <w:rPr>
      <w:rFonts w:ascii="Times New Roman" w:eastAsia="SimSun" w:hAnsi="Times New Roman" w:cs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semiHidden/>
    <w:rsid w:val="007C7FA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BodyTextIndent">
    <w:name w:val="Body Text Indent"/>
    <w:basedOn w:val="Normal"/>
    <w:link w:val="BodyTextIndentChar"/>
    <w:semiHidden/>
    <w:rsid w:val="007C7FAB"/>
    <w:pPr>
      <w:spacing w:after="120" w:line="240" w:lineRule="auto"/>
      <w:ind w:left="360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BodyTextFirstIndent2">
    <w:name w:val="Body Text First Indent 2"/>
    <w:basedOn w:val="BodyTextIndent"/>
    <w:link w:val="BodyTextFirstIndent2Char"/>
    <w:semiHidden/>
    <w:rsid w:val="007C7FA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BodyTextIndent2">
    <w:name w:val="Body Text Indent 2"/>
    <w:basedOn w:val="Normal"/>
    <w:link w:val="BodyTextIndent2Char"/>
    <w:semiHidden/>
    <w:rsid w:val="007C7FAB"/>
    <w:pPr>
      <w:spacing w:after="120" w:line="480" w:lineRule="auto"/>
      <w:ind w:left="360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BodyTextIndent3">
    <w:name w:val="Body Text Indent 3"/>
    <w:basedOn w:val="Normal"/>
    <w:link w:val="BodyTextIndent3Char"/>
    <w:semiHidden/>
    <w:rsid w:val="007C7FAB"/>
    <w:pPr>
      <w:spacing w:after="120" w:line="240" w:lineRule="auto"/>
      <w:ind w:left="360"/>
    </w:pPr>
    <w:rPr>
      <w:rFonts w:ascii="Times New Roman" w:eastAsia="SimSun" w:hAnsi="Times New Roman" w:cs="Times New Roman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7C7FAB"/>
    <w:rPr>
      <w:rFonts w:ascii="Times New Roman" w:eastAsia="SimSun" w:hAnsi="Times New Roman" w:cs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qFormat/>
    <w:rsid w:val="007C7FAB"/>
    <w:pPr>
      <w:spacing w:after="0" w:line="240" w:lineRule="auto"/>
    </w:pPr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styleId="Closing">
    <w:name w:val="Closing"/>
    <w:basedOn w:val="Normal"/>
    <w:link w:val="ClosingChar"/>
    <w:semiHidden/>
    <w:rsid w:val="007C7FAB"/>
    <w:pPr>
      <w:spacing w:after="0" w:line="240" w:lineRule="auto"/>
      <w:ind w:left="4320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ClosingChar">
    <w:name w:val="Closing Char"/>
    <w:basedOn w:val="DefaultParagraphFont"/>
    <w:link w:val="Closing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7FAB"/>
    <w:rPr>
      <w:rFonts w:ascii="Times New Roman" w:eastAsia="SimSu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C7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C7FAB"/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styleId="Date">
    <w:name w:val="Date"/>
    <w:basedOn w:val="Normal"/>
    <w:next w:val="Normal"/>
    <w:link w:val="DateChar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DateChar">
    <w:name w:val="Date Char"/>
    <w:basedOn w:val="DefaultParagraphFont"/>
    <w:link w:val="Date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DocumentMap">
    <w:name w:val="Document Map"/>
    <w:basedOn w:val="Normal"/>
    <w:link w:val="DocumentMapChar"/>
    <w:semiHidden/>
    <w:rsid w:val="007C7FAB"/>
    <w:pPr>
      <w:spacing w:after="0" w:line="240" w:lineRule="auto"/>
    </w:pPr>
    <w:rPr>
      <w:rFonts w:ascii="Tahoma" w:eastAsia="SimSun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7C7FAB"/>
    <w:rPr>
      <w:rFonts w:ascii="Tahoma" w:eastAsia="SimSun" w:hAnsi="Tahoma" w:cs="Tahoma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EmailSignatureChar">
    <w:name w:val="Email Signature Char"/>
    <w:basedOn w:val="DefaultParagraphFont"/>
    <w:link w:val="EmailSignature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EndnoteText">
    <w:name w:val="endnote text"/>
    <w:basedOn w:val="Normal"/>
    <w:link w:val="EndnoteTextChar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7C7FAB"/>
    <w:rPr>
      <w:rFonts w:ascii="Times New Roman" w:eastAsia="SimSun" w:hAnsi="Times New Roman" w:cs="Times New Roman"/>
      <w:sz w:val="20"/>
      <w:szCs w:val="20"/>
      <w:lang w:eastAsia="en-US"/>
    </w:rPr>
  </w:style>
  <w:style w:type="paragraph" w:styleId="EnvelopeAddress">
    <w:name w:val="envelope address"/>
    <w:basedOn w:val="Normal"/>
    <w:semiHidden/>
    <w:rsid w:val="007C7FA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SimSun" w:hAnsi="Cambria" w:cs="Times New Roman"/>
      <w:sz w:val="24"/>
      <w:szCs w:val="24"/>
      <w:lang w:eastAsia="en-US"/>
    </w:rPr>
  </w:style>
  <w:style w:type="paragraph" w:styleId="EnvelopeReturn">
    <w:name w:val="envelope return"/>
    <w:basedOn w:val="Normal"/>
    <w:semiHidden/>
    <w:rsid w:val="007C7FAB"/>
    <w:pPr>
      <w:spacing w:after="0" w:line="240" w:lineRule="auto"/>
    </w:pPr>
    <w:rPr>
      <w:rFonts w:ascii="Cambria" w:eastAsia="SimSun" w:hAnsi="Cambria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semiHidden/>
    <w:rsid w:val="007C7FAB"/>
    <w:pPr>
      <w:tabs>
        <w:tab w:val="center" w:pos="4680"/>
        <w:tab w:val="right" w:pos="9360"/>
      </w:tabs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FootnoteText">
    <w:name w:val="footnote text"/>
    <w:basedOn w:val="Normal"/>
    <w:link w:val="FootnoteTextChar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C7FAB"/>
    <w:rPr>
      <w:rFonts w:ascii="Times New Roman" w:eastAsia="SimSun" w:hAnsi="Times New Roman" w:cs="Times New Roman"/>
      <w:sz w:val="20"/>
      <w:szCs w:val="20"/>
      <w:lang w:eastAsia="en-US"/>
    </w:rPr>
  </w:style>
  <w:style w:type="paragraph" w:styleId="Header">
    <w:name w:val="header"/>
    <w:basedOn w:val="Normal"/>
    <w:link w:val="HeaderChar"/>
    <w:semiHidden/>
    <w:rsid w:val="007C7FAB"/>
    <w:pPr>
      <w:tabs>
        <w:tab w:val="center" w:pos="4680"/>
        <w:tab w:val="right" w:pos="9360"/>
      </w:tabs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HTMLAddress">
    <w:name w:val="HTML Address"/>
    <w:basedOn w:val="Normal"/>
    <w:link w:val="HTMLAddressChar"/>
    <w:semiHidden/>
    <w:rsid w:val="007C7FAB"/>
    <w:pPr>
      <w:spacing w:after="0" w:line="240" w:lineRule="auto"/>
    </w:pPr>
    <w:rPr>
      <w:rFonts w:ascii="Times New Roman" w:eastAsia="SimSun" w:hAnsi="Times New Roman" w:cs="Times New Roman"/>
      <w:i/>
      <w:iCs/>
      <w:sz w:val="24"/>
      <w:szCs w:val="20"/>
      <w:lang w:eastAsia="en-US"/>
    </w:rPr>
  </w:style>
  <w:style w:type="character" w:customStyle="1" w:styleId="HTMLAddressChar">
    <w:name w:val="HTML Address Char"/>
    <w:basedOn w:val="DefaultParagraphFont"/>
    <w:link w:val="HTMLAddress"/>
    <w:semiHidden/>
    <w:rsid w:val="007C7FAB"/>
    <w:rPr>
      <w:rFonts w:ascii="Times New Roman" w:eastAsia="SimSun" w:hAnsi="Times New Roman" w:cs="Times New Roman"/>
      <w:i/>
      <w:iCs/>
      <w:sz w:val="24"/>
      <w:szCs w:val="20"/>
      <w:lang w:eastAsia="en-US"/>
    </w:rPr>
  </w:style>
  <w:style w:type="paragraph" w:styleId="HTMLPreformatted">
    <w:name w:val="HTML Preformatted"/>
    <w:basedOn w:val="Normal"/>
    <w:link w:val="HTMLPreformattedChar"/>
    <w:semiHidden/>
    <w:rsid w:val="007C7FAB"/>
    <w:pPr>
      <w:spacing w:after="0" w:line="240" w:lineRule="auto"/>
    </w:pPr>
    <w:rPr>
      <w:rFonts w:ascii="Courier New" w:eastAsia="SimSu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7C7FAB"/>
    <w:rPr>
      <w:rFonts w:ascii="Courier New" w:eastAsia="SimSun" w:hAnsi="Courier New" w:cs="Courier New"/>
      <w:sz w:val="20"/>
      <w:szCs w:val="20"/>
      <w:lang w:eastAsia="en-US"/>
    </w:rPr>
  </w:style>
  <w:style w:type="paragraph" w:styleId="Index1">
    <w:name w:val="index 1"/>
    <w:basedOn w:val="Normal"/>
    <w:next w:val="Normal"/>
    <w:autoRedefine/>
    <w:semiHidden/>
    <w:rsid w:val="007C7FAB"/>
    <w:pPr>
      <w:spacing w:after="0" w:line="240" w:lineRule="auto"/>
      <w:ind w:left="24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Index2">
    <w:name w:val="index 2"/>
    <w:basedOn w:val="Normal"/>
    <w:next w:val="Normal"/>
    <w:autoRedefine/>
    <w:semiHidden/>
    <w:rsid w:val="007C7FAB"/>
    <w:pPr>
      <w:spacing w:after="0" w:line="240" w:lineRule="auto"/>
      <w:ind w:left="48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Index3">
    <w:name w:val="index 3"/>
    <w:basedOn w:val="Normal"/>
    <w:next w:val="Normal"/>
    <w:autoRedefine/>
    <w:semiHidden/>
    <w:rsid w:val="007C7FAB"/>
    <w:pPr>
      <w:spacing w:after="0" w:line="240" w:lineRule="auto"/>
      <w:ind w:left="72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Index4">
    <w:name w:val="index 4"/>
    <w:basedOn w:val="Normal"/>
    <w:next w:val="Normal"/>
    <w:autoRedefine/>
    <w:semiHidden/>
    <w:rsid w:val="007C7FAB"/>
    <w:pPr>
      <w:spacing w:after="0" w:line="240" w:lineRule="auto"/>
      <w:ind w:left="96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Index5">
    <w:name w:val="index 5"/>
    <w:basedOn w:val="Normal"/>
    <w:next w:val="Normal"/>
    <w:autoRedefine/>
    <w:semiHidden/>
    <w:rsid w:val="007C7FAB"/>
    <w:pPr>
      <w:spacing w:after="0" w:line="240" w:lineRule="auto"/>
      <w:ind w:left="120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Index6">
    <w:name w:val="index 6"/>
    <w:basedOn w:val="Normal"/>
    <w:next w:val="Normal"/>
    <w:autoRedefine/>
    <w:semiHidden/>
    <w:rsid w:val="007C7FAB"/>
    <w:pPr>
      <w:spacing w:after="0" w:line="240" w:lineRule="auto"/>
      <w:ind w:left="144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Index7">
    <w:name w:val="index 7"/>
    <w:basedOn w:val="Normal"/>
    <w:next w:val="Normal"/>
    <w:autoRedefine/>
    <w:semiHidden/>
    <w:rsid w:val="007C7FAB"/>
    <w:pPr>
      <w:spacing w:after="0" w:line="240" w:lineRule="auto"/>
      <w:ind w:left="168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Index8">
    <w:name w:val="index 8"/>
    <w:basedOn w:val="Normal"/>
    <w:next w:val="Normal"/>
    <w:autoRedefine/>
    <w:semiHidden/>
    <w:rsid w:val="007C7FAB"/>
    <w:pPr>
      <w:spacing w:after="0" w:line="240" w:lineRule="auto"/>
      <w:ind w:left="192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Index9">
    <w:name w:val="index 9"/>
    <w:basedOn w:val="Normal"/>
    <w:next w:val="Normal"/>
    <w:autoRedefine/>
    <w:semiHidden/>
    <w:rsid w:val="007C7FAB"/>
    <w:pPr>
      <w:spacing w:after="0" w:line="240" w:lineRule="auto"/>
      <w:ind w:left="216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IndexHeading">
    <w:name w:val="index heading"/>
    <w:basedOn w:val="Normal"/>
    <w:next w:val="Index1"/>
    <w:semiHidden/>
    <w:rsid w:val="007C7FAB"/>
    <w:pPr>
      <w:spacing w:after="0" w:line="240" w:lineRule="auto"/>
    </w:pPr>
    <w:rPr>
      <w:rFonts w:ascii="Cambria" w:eastAsia="SimSun" w:hAnsi="Cambria" w:cs="Times New Roman"/>
      <w:b/>
      <w:bCs/>
      <w:sz w:val="24"/>
      <w:szCs w:val="20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7FAB"/>
    <w:pPr>
      <w:pBdr>
        <w:bottom w:val="single" w:sz="4" w:space="4" w:color="4F81BD"/>
      </w:pBdr>
      <w:spacing w:before="200" w:after="280" w:line="240" w:lineRule="auto"/>
      <w:ind w:left="936" w:right="936"/>
    </w:pPr>
    <w:rPr>
      <w:rFonts w:ascii="Times New Roman" w:eastAsia="SimSun" w:hAnsi="Times New Roman" w:cs="Times New Roman"/>
      <w:b/>
      <w:bCs/>
      <w:i/>
      <w:iCs/>
      <w:color w:val="4F81BD"/>
      <w:sz w:val="24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7FAB"/>
    <w:rPr>
      <w:rFonts w:ascii="Times New Roman" w:eastAsia="SimSun" w:hAnsi="Times New Roman" w:cs="Times New Roman"/>
      <w:b/>
      <w:bCs/>
      <w:i/>
      <w:iCs/>
      <w:color w:val="4F81BD"/>
      <w:sz w:val="24"/>
      <w:szCs w:val="20"/>
      <w:lang w:eastAsia="en-US"/>
    </w:rPr>
  </w:style>
  <w:style w:type="paragraph" w:styleId="List">
    <w:name w:val="List"/>
    <w:basedOn w:val="Normal"/>
    <w:semiHidden/>
    <w:rsid w:val="007C7FAB"/>
    <w:pPr>
      <w:spacing w:after="0" w:line="240" w:lineRule="auto"/>
      <w:ind w:left="360" w:hanging="36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2">
    <w:name w:val="List 2"/>
    <w:basedOn w:val="Normal"/>
    <w:semiHidden/>
    <w:rsid w:val="007C7FAB"/>
    <w:pPr>
      <w:spacing w:after="0" w:line="240" w:lineRule="auto"/>
      <w:ind w:left="720" w:hanging="36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3">
    <w:name w:val="List 3"/>
    <w:basedOn w:val="Normal"/>
    <w:semiHidden/>
    <w:rsid w:val="007C7FAB"/>
    <w:pPr>
      <w:spacing w:after="0" w:line="240" w:lineRule="auto"/>
      <w:ind w:left="1080" w:hanging="36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4">
    <w:name w:val="List 4"/>
    <w:basedOn w:val="Normal"/>
    <w:semiHidden/>
    <w:rsid w:val="007C7FAB"/>
    <w:pPr>
      <w:spacing w:after="0" w:line="240" w:lineRule="auto"/>
      <w:ind w:left="1440" w:hanging="36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5">
    <w:name w:val="List 5"/>
    <w:basedOn w:val="Normal"/>
    <w:semiHidden/>
    <w:rsid w:val="007C7FAB"/>
    <w:pPr>
      <w:spacing w:after="0" w:line="240" w:lineRule="auto"/>
      <w:ind w:left="1800" w:hanging="36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Bullet">
    <w:name w:val="List Bullet"/>
    <w:basedOn w:val="Normal"/>
    <w:semiHidden/>
    <w:rsid w:val="007C7FAB"/>
    <w:pPr>
      <w:numPr>
        <w:numId w:val="13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Bullet2">
    <w:name w:val="List Bullet 2"/>
    <w:basedOn w:val="Normal"/>
    <w:semiHidden/>
    <w:rsid w:val="007C7FAB"/>
    <w:pPr>
      <w:numPr>
        <w:numId w:val="14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Bullet3">
    <w:name w:val="List Bullet 3"/>
    <w:basedOn w:val="Normal"/>
    <w:semiHidden/>
    <w:rsid w:val="007C7FAB"/>
    <w:pPr>
      <w:numPr>
        <w:numId w:val="15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Bullet4">
    <w:name w:val="List Bullet 4"/>
    <w:basedOn w:val="Normal"/>
    <w:semiHidden/>
    <w:rsid w:val="007C7FAB"/>
    <w:pPr>
      <w:numPr>
        <w:numId w:val="16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Bullet5">
    <w:name w:val="List Bullet 5"/>
    <w:basedOn w:val="Normal"/>
    <w:semiHidden/>
    <w:rsid w:val="007C7FAB"/>
    <w:pPr>
      <w:numPr>
        <w:numId w:val="17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Continue">
    <w:name w:val="List Continue"/>
    <w:basedOn w:val="Normal"/>
    <w:semiHidden/>
    <w:rsid w:val="007C7FAB"/>
    <w:pPr>
      <w:spacing w:after="120" w:line="240" w:lineRule="auto"/>
      <w:ind w:left="36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Continue2">
    <w:name w:val="List Continue 2"/>
    <w:basedOn w:val="Normal"/>
    <w:semiHidden/>
    <w:rsid w:val="007C7FAB"/>
    <w:pPr>
      <w:spacing w:after="120" w:line="240" w:lineRule="auto"/>
      <w:ind w:left="72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Continue3">
    <w:name w:val="List Continue 3"/>
    <w:basedOn w:val="Normal"/>
    <w:semiHidden/>
    <w:rsid w:val="007C7FAB"/>
    <w:pPr>
      <w:spacing w:after="120" w:line="240" w:lineRule="auto"/>
      <w:ind w:left="108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Continue4">
    <w:name w:val="List Continue 4"/>
    <w:basedOn w:val="Normal"/>
    <w:semiHidden/>
    <w:rsid w:val="007C7FAB"/>
    <w:pPr>
      <w:spacing w:after="120" w:line="240" w:lineRule="auto"/>
      <w:ind w:left="144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Continue5">
    <w:name w:val="List Continue 5"/>
    <w:basedOn w:val="Normal"/>
    <w:semiHidden/>
    <w:rsid w:val="007C7FAB"/>
    <w:pPr>
      <w:spacing w:after="120" w:line="240" w:lineRule="auto"/>
      <w:ind w:left="1800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Number">
    <w:name w:val="List Number"/>
    <w:basedOn w:val="Normal"/>
    <w:semiHidden/>
    <w:rsid w:val="007C7FAB"/>
    <w:pPr>
      <w:numPr>
        <w:numId w:val="18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Number2">
    <w:name w:val="List Number 2"/>
    <w:basedOn w:val="Normal"/>
    <w:semiHidden/>
    <w:rsid w:val="007C7FAB"/>
    <w:pPr>
      <w:numPr>
        <w:numId w:val="19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Number3">
    <w:name w:val="List Number 3"/>
    <w:basedOn w:val="Normal"/>
    <w:semiHidden/>
    <w:rsid w:val="007C7FAB"/>
    <w:pPr>
      <w:numPr>
        <w:numId w:val="20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Number4">
    <w:name w:val="List Number 4"/>
    <w:basedOn w:val="Normal"/>
    <w:semiHidden/>
    <w:rsid w:val="007C7FAB"/>
    <w:pPr>
      <w:numPr>
        <w:numId w:val="21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Number5">
    <w:name w:val="List Number 5"/>
    <w:basedOn w:val="Normal"/>
    <w:semiHidden/>
    <w:rsid w:val="007C7FAB"/>
    <w:pPr>
      <w:numPr>
        <w:numId w:val="22"/>
      </w:numPr>
      <w:spacing w:after="0" w:line="240" w:lineRule="auto"/>
      <w:contextualSpacing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7C7FAB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MacroText">
    <w:name w:val="macro"/>
    <w:link w:val="MacroTextChar"/>
    <w:semiHidden/>
    <w:rsid w:val="007C7F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7C7FAB"/>
    <w:rPr>
      <w:rFonts w:ascii="Courier New" w:eastAsia="SimSun" w:hAnsi="Courier New" w:cs="Courier New"/>
      <w:sz w:val="20"/>
      <w:szCs w:val="20"/>
      <w:lang w:eastAsia="en-US"/>
    </w:rPr>
  </w:style>
  <w:style w:type="paragraph" w:styleId="MessageHeader">
    <w:name w:val="Message Header"/>
    <w:basedOn w:val="Normal"/>
    <w:link w:val="MessageHeaderChar"/>
    <w:semiHidden/>
    <w:rsid w:val="007C7F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mbria" w:eastAsia="SimSun" w:hAnsi="Cambria" w:cs="Times New Roman"/>
      <w:sz w:val="24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semiHidden/>
    <w:rsid w:val="007C7FAB"/>
    <w:rPr>
      <w:rFonts w:ascii="Cambria" w:eastAsia="SimSun" w:hAnsi="Cambria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NormalWeb">
    <w:name w:val="Normal (Web)"/>
    <w:basedOn w:val="Normal"/>
    <w:uiPriority w:val="99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paragraph" w:styleId="NormalIndent">
    <w:name w:val="Normal Indent"/>
    <w:basedOn w:val="Normal"/>
    <w:semiHidden/>
    <w:rsid w:val="007C7FAB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NoteHeading">
    <w:name w:val="Note Heading"/>
    <w:basedOn w:val="Normal"/>
    <w:next w:val="Normal"/>
    <w:link w:val="NoteHeadingChar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NoteHeadingChar">
    <w:name w:val="Note Heading Char"/>
    <w:basedOn w:val="DefaultParagraphFont"/>
    <w:link w:val="NoteHeading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PlainText">
    <w:name w:val="Plain Text"/>
    <w:basedOn w:val="Normal"/>
    <w:link w:val="PlainTextChar"/>
    <w:semiHidden/>
    <w:rsid w:val="007C7FAB"/>
    <w:pPr>
      <w:spacing w:after="0" w:line="240" w:lineRule="auto"/>
    </w:pPr>
    <w:rPr>
      <w:rFonts w:ascii="Courier New" w:eastAsia="SimSun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semiHidden/>
    <w:rsid w:val="007C7FAB"/>
    <w:rPr>
      <w:rFonts w:ascii="Courier New" w:eastAsia="SimSun" w:hAnsi="Courier New" w:cs="Courier New"/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C7FAB"/>
    <w:pPr>
      <w:spacing w:after="0" w:line="240" w:lineRule="auto"/>
    </w:pPr>
    <w:rPr>
      <w:rFonts w:ascii="Times New Roman" w:eastAsia="SimSun" w:hAnsi="Times New Roman" w:cs="Times New Roman"/>
      <w:i/>
      <w:iCs/>
      <w:color w:val="000000"/>
      <w:sz w:val="24"/>
      <w:szCs w:val="20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7C7FAB"/>
    <w:rPr>
      <w:rFonts w:ascii="Times New Roman" w:eastAsia="SimSun" w:hAnsi="Times New Roman" w:cs="Times New Roman"/>
      <w:i/>
      <w:iCs/>
      <w:color w:val="000000"/>
      <w:sz w:val="24"/>
      <w:szCs w:val="20"/>
      <w:lang w:eastAsia="en-US"/>
    </w:rPr>
  </w:style>
  <w:style w:type="paragraph" w:styleId="Salutation">
    <w:name w:val="Salutation"/>
    <w:basedOn w:val="Normal"/>
    <w:next w:val="Normal"/>
    <w:link w:val="SalutationChar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SalutationChar">
    <w:name w:val="Salutation Char"/>
    <w:basedOn w:val="DefaultParagraphFont"/>
    <w:link w:val="Salutation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Signature">
    <w:name w:val="Signature"/>
    <w:basedOn w:val="Normal"/>
    <w:link w:val="SignatureChar"/>
    <w:semiHidden/>
    <w:rsid w:val="007C7FAB"/>
    <w:pPr>
      <w:spacing w:after="0" w:line="240" w:lineRule="auto"/>
      <w:ind w:left="4320"/>
    </w:pPr>
    <w:rPr>
      <w:rFonts w:ascii="Times New Roman" w:eastAsia="SimSun" w:hAnsi="Times New Roman" w:cs="Times New Roman"/>
      <w:sz w:val="24"/>
      <w:szCs w:val="20"/>
      <w:lang w:eastAsia="en-US"/>
    </w:rPr>
  </w:style>
  <w:style w:type="character" w:customStyle="1" w:styleId="SignatureChar">
    <w:name w:val="Signature Char"/>
    <w:basedOn w:val="DefaultParagraphFont"/>
    <w:link w:val="Signature"/>
    <w:semiHidden/>
    <w:rsid w:val="007C7FAB"/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C7FAB"/>
    <w:pPr>
      <w:spacing w:after="60" w:line="240" w:lineRule="auto"/>
      <w:jc w:val="center"/>
      <w:outlineLvl w:val="1"/>
    </w:pPr>
    <w:rPr>
      <w:rFonts w:ascii="Cambria" w:eastAsia="SimSun" w:hAnsi="Cambria" w:cs="Times New Roman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rsid w:val="007C7FAB"/>
    <w:rPr>
      <w:rFonts w:ascii="Cambria" w:eastAsia="SimSun" w:hAnsi="Cambria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semiHidden/>
    <w:rsid w:val="007C7FAB"/>
    <w:pPr>
      <w:spacing w:after="0" w:line="240" w:lineRule="auto"/>
      <w:ind w:left="240" w:hanging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ableofFigures">
    <w:name w:val="table of figures"/>
    <w:basedOn w:val="Normal"/>
    <w:next w:val="Normal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itle">
    <w:name w:val="Title"/>
    <w:basedOn w:val="Normal"/>
    <w:next w:val="Normal"/>
    <w:link w:val="TitleChar"/>
    <w:qFormat/>
    <w:rsid w:val="007C7FAB"/>
    <w:pPr>
      <w:spacing w:before="240" w:after="60" w:line="240" w:lineRule="auto"/>
      <w:jc w:val="center"/>
      <w:outlineLvl w:val="0"/>
    </w:pPr>
    <w:rPr>
      <w:rFonts w:ascii="Cambria" w:eastAsia="SimSun" w:hAnsi="Cambria" w:cs="Times New Roman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rsid w:val="007C7FAB"/>
    <w:rPr>
      <w:rFonts w:ascii="Cambria" w:eastAsia="SimSun" w:hAnsi="Cambria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semiHidden/>
    <w:rsid w:val="007C7FAB"/>
    <w:pPr>
      <w:spacing w:before="120" w:after="0" w:line="240" w:lineRule="auto"/>
    </w:pPr>
    <w:rPr>
      <w:rFonts w:ascii="Cambria" w:eastAsia="SimSun" w:hAnsi="Cambria" w:cs="Times New Roman"/>
      <w:b/>
      <w:bCs/>
      <w:sz w:val="24"/>
      <w:szCs w:val="24"/>
      <w:lang w:eastAsia="en-US"/>
    </w:rPr>
  </w:style>
  <w:style w:type="paragraph" w:styleId="TOC1">
    <w:name w:val="toc 1"/>
    <w:basedOn w:val="Normal"/>
    <w:next w:val="Normal"/>
    <w:autoRedefine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OC2">
    <w:name w:val="toc 2"/>
    <w:basedOn w:val="Normal"/>
    <w:next w:val="Normal"/>
    <w:autoRedefine/>
    <w:semiHidden/>
    <w:rsid w:val="007C7FAB"/>
    <w:pPr>
      <w:spacing w:after="0" w:line="240" w:lineRule="auto"/>
      <w:ind w:left="2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OC3">
    <w:name w:val="toc 3"/>
    <w:basedOn w:val="Normal"/>
    <w:next w:val="Normal"/>
    <w:autoRedefine/>
    <w:semiHidden/>
    <w:rsid w:val="007C7FAB"/>
    <w:pPr>
      <w:spacing w:after="0" w:line="240" w:lineRule="auto"/>
      <w:ind w:left="48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OC4">
    <w:name w:val="toc 4"/>
    <w:basedOn w:val="Normal"/>
    <w:next w:val="Normal"/>
    <w:autoRedefine/>
    <w:semiHidden/>
    <w:rsid w:val="007C7FAB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OC5">
    <w:name w:val="toc 5"/>
    <w:basedOn w:val="Normal"/>
    <w:next w:val="Normal"/>
    <w:autoRedefine/>
    <w:semiHidden/>
    <w:rsid w:val="007C7FAB"/>
    <w:pPr>
      <w:spacing w:after="0" w:line="240" w:lineRule="auto"/>
      <w:ind w:left="96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OC6">
    <w:name w:val="toc 6"/>
    <w:basedOn w:val="Normal"/>
    <w:next w:val="Normal"/>
    <w:autoRedefine/>
    <w:semiHidden/>
    <w:rsid w:val="007C7FAB"/>
    <w:pPr>
      <w:spacing w:after="0" w:line="240" w:lineRule="auto"/>
      <w:ind w:left="120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OC7">
    <w:name w:val="toc 7"/>
    <w:basedOn w:val="Normal"/>
    <w:next w:val="Normal"/>
    <w:autoRedefine/>
    <w:semiHidden/>
    <w:rsid w:val="007C7FAB"/>
    <w:pPr>
      <w:spacing w:after="0" w:line="240" w:lineRule="auto"/>
      <w:ind w:left="144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OC8">
    <w:name w:val="toc 8"/>
    <w:basedOn w:val="Normal"/>
    <w:next w:val="Normal"/>
    <w:autoRedefine/>
    <w:semiHidden/>
    <w:rsid w:val="007C7FAB"/>
    <w:pPr>
      <w:spacing w:after="0" w:line="240" w:lineRule="auto"/>
      <w:ind w:left="168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OC9">
    <w:name w:val="toc 9"/>
    <w:basedOn w:val="Normal"/>
    <w:next w:val="Normal"/>
    <w:autoRedefine/>
    <w:semiHidden/>
    <w:rsid w:val="007C7FAB"/>
    <w:pPr>
      <w:spacing w:after="0" w:line="240" w:lineRule="auto"/>
      <w:ind w:left="1920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7FAB"/>
    <w:pPr>
      <w:outlineLvl w:val="9"/>
    </w:pPr>
    <w:rPr>
      <w:rFonts w:ascii="Cambria" w:hAnsi="Cambria"/>
      <w:sz w:val="32"/>
      <w:szCs w:val="32"/>
    </w:rPr>
  </w:style>
  <w:style w:type="character" w:styleId="Hyperlink">
    <w:name w:val="Hyperlink"/>
    <w:basedOn w:val="DefaultParagraphFont"/>
    <w:semiHidden/>
    <w:rsid w:val="007C7FA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C7FAB"/>
    <w:rPr>
      <w:i/>
      <w:iCs/>
    </w:rPr>
  </w:style>
  <w:style w:type="character" w:styleId="CommentReference">
    <w:name w:val="annotation reference"/>
    <w:basedOn w:val="DefaultParagraphFont"/>
    <w:uiPriority w:val="99"/>
    <w:semiHidden/>
    <w:rsid w:val="007C7FAB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7C7FA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7C7FAB"/>
    <w:pPr>
      <w:spacing w:after="0" w:line="240" w:lineRule="auto"/>
    </w:pPr>
    <w:rPr>
      <w:rFonts w:eastAsia="SimSu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7FAB"/>
    <w:rPr>
      <w:color w:val="808080"/>
    </w:rPr>
  </w:style>
  <w:style w:type="table" w:styleId="TableGridLight">
    <w:name w:val="Grid Table Light"/>
    <w:basedOn w:val="TableNormal"/>
    <w:uiPriority w:val="40"/>
    <w:rsid w:val="007C7FAB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7C7FAB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eastAsia="en-US"/>
    </w:rPr>
  </w:style>
  <w:style w:type="table" w:styleId="GridTable1Light">
    <w:name w:val="Grid Table 1 Light"/>
    <w:basedOn w:val="TableNormal"/>
    <w:uiPriority w:val="46"/>
    <w:rsid w:val="007C7FA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846</Words>
  <Characters>4828</Characters>
  <Application>Microsoft Office Word</Application>
  <DocSecurity>0</DocSecurity>
  <Lines>40</Lines>
  <Paragraphs>11</Paragraphs>
  <ScaleCrop>false</ScaleCrop>
  <Company/>
  <LinksUpToDate>false</LinksUpToDate>
  <CharactersWithSpaces>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Peter Rodgers</cp:lastModifiedBy>
  <cp:revision>3</cp:revision>
  <dcterms:created xsi:type="dcterms:W3CDTF">2022-06-30T08:38:00Z</dcterms:created>
  <dcterms:modified xsi:type="dcterms:W3CDTF">2022-06-30T12:09:00Z</dcterms:modified>
</cp:coreProperties>
</file>